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onchial Asth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3 (152.667, 17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1 (-9.461, 5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39 (-51.038, 62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578 (87.759, 117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89 (85.69, 116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9 (-22.806, 20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13 (-28.746, 26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013 (-224.313, 86.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4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7, 84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 With No Dehydr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.494 (253.817, 289.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.639 (223.651, 257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.855 (-55.372, -6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8 (2.04, 18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06 (7.349, 84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326 (-3.927, 74.5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.107 (108.339, 243.8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.167 (182.423, 477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06 (-8.485, 316.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 With Severe Dehydr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8 (9.685, 14.4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613 (22.795, 38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533 (10.357, 26.7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8 (-0.722, 2.4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22 (-16.634, 44.8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74 (-17.522, 4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 (-5.839, 17.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646 (-14.539, 205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626 (-21.195, 200.4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74 (31.664, 41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53 (26.099, 35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21 (-12.555, 1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85 (-18.627, 68.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9 (-11.187, 75.7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7 (-74.438, -15.0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26 (-40.273, 153.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3 (0.014, 202.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86 (112.68, 130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269 (66.356, 76.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 (-5.41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77 (-40.019, 29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84 (-12.931, 87.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.096 (139.828, 162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37 (79.774, 9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7 (-3.687, 7.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52 (-12.497, 6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.921 (753.074, 838.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.454 (429.105, 47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88 (-6.555, 38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83 (-21.541, 44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1, 451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88 (-207.988, 251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2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873 (284.882, 308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777 (638.114, 691.4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76 (-34.646, 2.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6.462 (-289.689, 76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4 (0.828,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9 (0.052, 0.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8 (-0.32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 (-0.04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 (-0.09, 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8 (-2.544, 1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5 (-0.388, 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3 (-1.737, 2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7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8 (35.294, 44.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01 (15.12, 19.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97 (-5.649, 12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9 (-0.716, 3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8 (-10.917, 7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4 (-49.6, 4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45 (-27.2, 68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274 (97.666, 112.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53 (39.714, 46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9 (-7.605, 1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5 (-0.97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6 (-8.696, 9.8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22 (-79.796, 45.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42 (-7.417, 31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65 (-36.39, 9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.704 (343.694, 377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.952 (319.525, 35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48 (-5.026, 37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.246 (221.132, 277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.273 (164.118, 202.4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26 (-16.089, 34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37 (-98.622, 2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.613 (-13.049, 304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0.241 (-584.856, 4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9 (25.562, 31.6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15 (12.566, 15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.966 (153.901, 186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59 (19.401, 23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5 (-2.64, 0.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88 (-8.914, 48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02 (-17.865, 13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.991 (-54.417, 10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5 (40.635, 49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05 (46.5, 54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5 (-0.099, 11.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07 (-8.582, 1.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84 (-4.946, 0.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3 (-4.268, 7.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03 (-48.439, 0.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98 (-10.126, 83.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88 (3.192, 5.5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9 (1.377, 2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2 (-0.231, 1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03 (-11.647, 25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.79 (215.597, 23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.431 (217.208, 23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1 (-12.796, 16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3 (-4.065, 16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403 (-4.556, 133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06 (6.589, 8.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07 (12.024, 1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2 (-0.336, 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2.093, 0.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2 (-1.943, 0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58 (-23.344, 0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71 (11.389, 17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51 (5.328, 9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5 (-0.49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3 (-1.112, 3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8 (-1.894, 2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02 (-0.221, 15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39 (-2.942, 32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37 (-12.065, 26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48 (24.063, 31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32 (9.259, 12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 (-1.797, 1.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99 (-15.825, 10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99 (-23.834, 4.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 (-26.237, 12.6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59 (16.786, 21.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23 (-13.802, 85.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64 (-32.913, 66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33 (-3.758, 26.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5.612 (-12274.295, 17505.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4.278 (-12285.636, 17494.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.403 (-1621.495, 2944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426 (-1664.64, 2901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0.353 (2597.929, 2802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2.393 (2936.061, 3168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361 (-189.641, 5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.665 (-561.731, 1081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2e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7 (-74.133, 37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73 (-396.136, 363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53 (54.105, 71.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92 (44.781, 60.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961 (-21.608, 1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0:37:32Z</dcterms:created>
  <dcterms:modified xsi:type="dcterms:W3CDTF">2024-08-23T10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